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01C" w:rsidRDefault="004A2F65">
      <w:pPr>
        <w:pStyle w:val="Title"/>
      </w:pPr>
      <w:r>
        <w:t>TIMCI Pragmatic Cluster RCT Monitoring Report</w:t>
      </w:r>
    </w:p>
    <w:p w:rsidR="00F4001C" w:rsidRDefault="004A2F65">
      <w:pPr>
        <w:pStyle w:val="Author"/>
      </w:pPr>
      <w:r>
        <w:t>Swiss Tropical and Public Health Institute</w:t>
      </w:r>
    </w:p>
    <w:p w:rsidR="00F4001C" w:rsidRDefault="004A2F65">
      <w:pPr>
        <w:pStyle w:val="Date"/>
      </w:pPr>
      <w:r>
        <w:t>16 Februar, 2021</w:t>
      </w:r>
    </w:p>
    <w:p w:rsidR="00F4001C" w:rsidRDefault="004A2F65">
      <w:pPr>
        <w:pStyle w:val="Heading1"/>
      </w:pPr>
      <w:bookmarkStart w:id="0" w:name="introduction"/>
      <w:r>
        <w:t>1. Introduction</w:t>
      </w:r>
      <w:bookmarkEnd w:id="0"/>
    </w:p>
    <w:p w:rsidR="00F4001C" w:rsidRDefault="004A2F65">
      <w:pPr>
        <w:pStyle w:val="FirstParagraph"/>
      </w:pPr>
      <w:r>
        <w:t xml:space="preserve">This report covers the period from </w:t>
      </w:r>
      <w:r>
        <w:rPr>
          <w:b/>
        </w:rPr>
        <w:t>2021-02-03</w:t>
      </w:r>
      <w:r>
        <w:t xml:space="preserve"> to </w:t>
      </w:r>
      <w:r>
        <w:rPr>
          <w:b/>
        </w:rPr>
        <w:t>2021-02-09</w:t>
      </w:r>
      <w:r>
        <w:t>.</w:t>
      </w:r>
    </w:p>
    <w:p w:rsidR="00F4001C" w:rsidRDefault="004A2F65">
      <w:pPr>
        <w:pStyle w:val="Heading1"/>
      </w:pPr>
      <w:bookmarkStart w:id="1" w:name="participants"/>
      <w:r>
        <w:t>2. Participants</w:t>
      </w:r>
      <w:bookmarkEnd w:id="1"/>
    </w:p>
    <w:p w:rsidR="00F4001C" w:rsidRDefault="004A2F65">
      <w:pPr>
        <w:pStyle w:val="Heading2"/>
      </w:pPr>
      <w:bookmarkStart w:id="2" w:name="number-of-children"/>
      <w:r>
        <w:t>Number of children</w:t>
      </w:r>
      <w:bookmarkEnd w:id="2"/>
    </w:p>
    <w:tbl>
      <w:tblPr>
        <w:tblStyle w:val="ListTable3-Accent1"/>
        <w:tblW w:w="5000" w:type="pct"/>
        <w:tblLook w:val="0620" w:firstRow="1" w:lastRow="0" w:firstColumn="0" w:lastColumn="0" w:noHBand="1" w:noVBand="1"/>
      </w:tblPr>
      <w:tblGrid>
        <w:gridCol w:w="1296"/>
        <w:gridCol w:w="1337"/>
        <w:gridCol w:w="2437"/>
        <w:gridCol w:w="1171"/>
        <w:gridCol w:w="4096"/>
        <w:gridCol w:w="2839"/>
      </w:tblGrid>
      <w:tr w:rsidR="000A58E7" w:rsidTr="000A58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child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caregiver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contact</w:t>
            </w:r>
          </w:p>
        </w:tc>
      </w:tr>
      <w:tr w:rsidR="008F539C" w:rsidTr="000A58E7"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6030B30" wp14:editId="7DD10D1F">
                  <wp:extent cx="685800" cy="6858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WAIEXi/S-F009-P00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S-F009-P0001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Amos Tutuola (male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2021-02-06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Amina Tutuola (Mother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+254666333444 (Joal Fadiuoth)</w:t>
            </w:r>
          </w:p>
        </w:tc>
      </w:tr>
      <w:tr w:rsidR="008F539C" w:rsidTr="000A58E7"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F1528D" wp14:editId="5FF8C177">
                  <wp:extent cx="685800" cy="6858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WAIEXi/S-F040-P00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S-F040-P0004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Tamera Wainwright (female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2021-02-04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Ariyah Woods (Mother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+254657438012 (Joal Fadiuoth)</w:t>
            </w:r>
          </w:p>
        </w:tc>
      </w:tr>
      <w:tr w:rsidR="008F539C" w:rsidTr="000A58E7"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522CEB1" wp14:editId="03603BB0">
                  <wp:extent cx="685800" cy="6858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WAIEXi/S-F040-P00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S-F040-P0003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Dorian Conroy (male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2021-02-03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Alara Donaldson (Other family member (related by blood)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+254333111555 (Mboro)</w:t>
            </w:r>
          </w:p>
        </w:tc>
      </w:tr>
      <w:tr w:rsidR="008F539C" w:rsidTr="000A58E7"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rPr>
                <w:noProof/>
              </w:rPr>
              <w:lastRenderedPageBreak/>
              <w:drawing>
                <wp:inline distT="0" distB="0" distL="0" distR="0" wp14:anchorId="1DDE8B2F" wp14:editId="7D8E3F0C">
                  <wp:extent cx="685800" cy="685800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WAIEXi/S-F040-P00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S-F040-P0002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Jasmin Rodgers (female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2021-02-03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Madeleine Waters (Mother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+254234567890 (Tivaoune)</w:t>
            </w:r>
          </w:p>
        </w:tc>
      </w:tr>
      <w:tr w:rsidR="000A58E7" w:rsidTr="000A58E7"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515994F" wp14:editId="38A73F8B">
                  <wp:extent cx="685800" cy="6858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WAIEXi/S-F040-P00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S-F040-P0001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Muhammad Cousins (male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2021-02-03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Suzannah Martins (Mother)</w:t>
            </w:r>
          </w:p>
        </w:tc>
        <w:tc>
          <w:tcPr>
            <w:tcW w:w="0" w:type="auto"/>
          </w:tcPr>
          <w:p w:rsidR="008F539C" w:rsidRDefault="008F539C" w:rsidP="003311EC">
            <w:pPr>
              <w:pStyle w:val="Compact"/>
            </w:pPr>
            <w:r>
              <w:t>+254012345678 (Thies)</w:t>
            </w:r>
          </w:p>
        </w:tc>
      </w:tr>
    </w:tbl>
    <w:p w:rsidR="008F539C" w:rsidRDefault="008F539C" w:rsidP="008F539C">
      <w:pPr>
        <w:pStyle w:val="BodyText"/>
      </w:pPr>
    </w:p>
    <w:p w:rsidR="008F539C" w:rsidRPr="008F539C" w:rsidRDefault="008F539C" w:rsidP="008F539C">
      <w:pPr>
        <w:pStyle w:val="BodyText"/>
      </w:pPr>
    </w:p>
    <w:p w:rsidR="00F4001C" w:rsidRDefault="004A2F65">
      <w:pPr>
        <w:pStyle w:val="Heading2"/>
      </w:pPr>
      <w:bookmarkStart w:id="3" w:name="number-of-visits"/>
      <w:r>
        <w:lastRenderedPageBreak/>
        <w:t>Number of visits</w:t>
      </w:r>
      <w:bookmarkEnd w:id="3"/>
    </w:p>
    <w:p w:rsidR="00F4001C" w:rsidRDefault="004A2F65">
      <w:pPr>
        <w:pStyle w:val="Heading2"/>
      </w:pPr>
      <w:bookmarkStart w:id="4" w:name="number-of-participant-withdrawn"/>
      <w:r>
        <w:t>Number of participant withdrawn</w:t>
      </w:r>
      <w:bookmarkEnd w:id="4"/>
    </w:p>
    <w:p w:rsidR="00F4001C" w:rsidRDefault="004A2F65" w:rsidP="006D65C2">
      <w:pPr>
        <w:pStyle w:val="Heading2"/>
      </w:pPr>
      <w:bookmarkStart w:id="5" w:name="submissions-per-day"/>
      <w:r>
        <w:t>Submissions per day</w:t>
      </w:r>
      <w:bookmarkEnd w:id="5"/>
    </w:p>
    <w:p w:rsidR="00F4001C" w:rsidRDefault="004A2F65">
      <w:pPr>
        <w:pStyle w:val="Heading3"/>
      </w:pPr>
      <w:bookmarkStart w:id="6" w:name="enrolment-versus-global-target"/>
      <w:r>
        <w:t>Enrolment versus global target</w:t>
      </w:r>
      <w:bookmarkEnd w:id="6"/>
    </w:p>
    <w:p w:rsidR="00F4001C" w:rsidRDefault="004A2F65">
      <w:pPr>
        <w:pStyle w:val="Heading3"/>
      </w:pPr>
      <w:bookmarkStart w:id="7" w:name="enrolment-versus-weekly-target"/>
      <w:r>
        <w:t>Enrolment versus weekly target</w:t>
      </w:r>
      <w:bookmarkEnd w:id="7"/>
    </w:p>
    <w:p w:rsidR="00F4001C" w:rsidRDefault="004A2F65" w:rsidP="00A7054B">
      <w:pPr>
        <w:pStyle w:val="Heading3"/>
      </w:pPr>
      <w:bookmarkStart w:id="8" w:name="enrolment-rate"/>
      <w:r>
        <w:t>Enrolment rate</w:t>
      </w:r>
      <w:bookmarkEnd w:id="8"/>
    </w:p>
    <w:p w:rsidR="00F4001C" w:rsidRDefault="004A2F65" w:rsidP="00ED2F6E">
      <w:pPr>
        <w:pStyle w:val="Heading3"/>
      </w:pPr>
      <w:bookmarkStart w:id="9" w:name="non-enrolment-causes"/>
      <w:r>
        <w:t>Non-enrolment causes</w:t>
      </w:r>
      <w:bookmarkEnd w:id="9"/>
    </w:p>
    <w:p w:rsidR="00F4001C" w:rsidRDefault="004A2F65">
      <w:pPr>
        <w:pStyle w:val="Heading1"/>
      </w:pPr>
      <w:bookmarkStart w:id="10" w:name="baseline-visit"/>
      <w:r>
        <w:t>3. Baseline visit</w:t>
      </w:r>
      <w:bookmarkEnd w:id="10"/>
    </w:p>
    <w:p w:rsidR="00F4001C" w:rsidRDefault="004A2F65" w:rsidP="008A140A">
      <w:pPr>
        <w:pStyle w:val="Heading2"/>
      </w:pPr>
      <w:bookmarkStart w:id="11" w:name="referrals"/>
      <w:r>
        <w:t>Referrals</w:t>
      </w:r>
      <w:bookmarkStart w:id="12" w:name="_GoBack"/>
      <w:bookmarkEnd w:id="11"/>
      <w:bookmarkEnd w:id="12"/>
    </w:p>
    <w:p w:rsidR="00F4001C" w:rsidRDefault="004A2F65">
      <w:pPr>
        <w:pStyle w:val="Heading1"/>
      </w:pPr>
      <w:bookmarkStart w:id="13" w:name="day-7-follow-up"/>
      <w:r>
        <w:t>4. Day 7 follow-up</w:t>
      </w:r>
      <w:bookmarkEnd w:id="13"/>
    </w:p>
    <w:p w:rsidR="00F4001C" w:rsidRDefault="004A2F65">
      <w:pPr>
        <w:pStyle w:val="Heading1"/>
      </w:pPr>
      <w:bookmarkStart w:id="14" w:name="hospital-follow-up"/>
      <w:r>
        <w:t>5. Hospital follow-up</w:t>
      </w:r>
      <w:bookmarkEnd w:id="14"/>
    </w:p>
    <w:p w:rsidR="00F4001C" w:rsidRDefault="004A2F65">
      <w:pPr>
        <w:pStyle w:val="Heading1"/>
      </w:pPr>
      <w:bookmarkStart w:id="15" w:name="day-28-follow-up"/>
      <w:r>
        <w:t>6. Day 28 follow-up</w:t>
      </w:r>
      <w:bookmarkEnd w:id="15"/>
    </w:p>
    <w:sectPr w:rsidR="00F4001C" w:rsidSect="0073783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647A" w:rsidRDefault="0045647A">
      <w:pPr>
        <w:spacing w:after="0"/>
      </w:pPr>
      <w:r>
        <w:separator/>
      </w:r>
    </w:p>
  </w:endnote>
  <w:endnote w:type="continuationSeparator" w:id="0">
    <w:p w:rsidR="0045647A" w:rsidRDefault="004564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647A" w:rsidRDefault="0045647A">
      <w:r>
        <w:separator/>
      </w:r>
    </w:p>
  </w:footnote>
  <w:footnote w:type="continuationSeparator" w:id="0">
    <w:p w:rsidR="0045647A" w:rsidRDefault="00456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AA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58E7"/>
    <w:rsid w:val="0045647A"/>
    <w:rsid w:val="004A2F65"/>
    <w:rsid w:val="004E29B3"/>
    <w:rsid w:val="00510385"/>
    <w:rsid w:val="00590D07"/>
    <w:rsid w:val="006D65C2"/>
    <w:rsid w:val="0073783A"/>
    <w:rsid w:val="00784D58"/>
    <w:rsid w:val="008A140A"/>
    <w:rsid w:val="008D6863"/>
    <w:rsid w:val="008F539C"/>
    <w:rsid w:val="00A7054B"/>
    <w:rsid w:val="00B86B75"/>
    <w:rsid w:val="00BC48D5"/>
    <w:rsid w:val="00C36279"/>
    <w:rsid w:val="00E315A3"/>
    <w:rsid w:val="00ED2F6E"/>
    <w:rsid w:val="00F400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86924A"/>
  <w15:docId w15:val="{CA0BA10A-07E1-49BE-B2B5-3E5A0205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3-Accent5">
    <w:name w:val="List Table 3 Accent 5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7B8FE9-1899-4522-AB3B-1354C96E6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6</Words>
  <Characters>892</Characters>
  <Application>Microsoft Office Word</Application>
  <DocSecurity>0</DocSecurity>
  <Lines>7</Lines>
  <Paragraphs>2</Paragraphs>
  <ScaleCrop>false</ScaleCrop>
  <Company>Swiss TPH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Pragmatic Cluster RCT Monitoring Report</dc:title>
  <dc:creator>Swiss Tropical and Public Health Institute</dc:creator>
  <cp:keywords/>
  <cp:lastModifiedBy>Hélène Langet</cp:lastModifiedBy>
  <cp:revision>12</cp:revision>
  <dcterms:created xsi:type="dcterms:W3CDTF">2021-02-15T23:19:00Z</dcterms:created>
  <dcterms:modified xsi:type="dcterms:W3CDTF">2021-02-15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Februar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